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AE9B" w14:textId="77777777" w:rsidR="004934B2" w:rsidRPr="00AD16EF" w:rsidRDefault="00B25BE3" w:rsidP="0067620D">
      <w:pPr>
        <w:jc w:val="center"/>
        <w:rPr>
          <w:rFonts w:ascii="Times New Roman" w:hAnsi="Times New Roman" w:cs="Times New Roman"/>
          <w:b/>
          <w:sz w:val="40"/>
        </w:rPr>
      </w:pPr>
      <w:proofErr w:type="spellStart"/>
      <w:r w:rsidRPr="00AD16EF">
        <w:rPr>
          <w:rFonts w:ascii="Times New Roman" w:hAnsi="Times New Roman" w:cs="Times New Roman"/>
          <w:b/>
          <w:sz w:val="40"/>
        </w:rPr>
        <w:t>Wenbo</w:t>
      </w:r>
      <w:proofErr w:type="spellEnd"/>
      <w:r w:rsidRPr="00AD16EF">
        <w:rPr>
          <w:rFonts w:ascii="Times New Roman" w:hAnsi="Times New Roman" w:cs="Times New Roman"/>
          <w:b/>
          <w:sz w:val="40"/>
        </w:rPr>
        <w:t xml:space="preserve"> ZHAO</w:t>
      </w:r>
    </w:p>
    <w:p w14:paraId="03144582" w14:textId="77777777" w:rsidR="00B25BE3" w:rsidRPr="008D4D07" w:rsidRDefault="00B25BE3" w:rsidP="0067620D">
      <w:pP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>(86) 187-4202-</w:t>
      </w:r>
      <w:proofErr w:type="gramStart"/>
      <w:r w:rsidRPr="008D4D07">
        <w:rPr>
          <w:rFonts w:ascii="Times New Roman" w:hAnsi="Times New Roman" w:cs="Times New Roman"/>
        </w:rPr>
        <w:t>4350  |</w:t>
      </w:r>
      <w:proofErr w:type="gramEnd"/>
      <w:r w:rsidRPr="008D4D07">
        <w:rPr>
          <w:rFonts w:ascii="Times New Roman" w:hAnsi="Times New Roman" w:cs="Times New Roman"/>
        </w:rPr>
        <w:t xml:space="preserve">  </w:t>
      </w:r>
      <w:hyperlink r:id="rId8" w:history="1">
        <w:r w:rsidRPr="008D4D07">
          <w:rPr>
            <w:rStyle w:val="Hyperlink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8D4D07" w:rsidRDefault="00B25BE3" w:rsidP="0067620D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 xml:space="preserve">Dalian University of Technology, No. 321 </w:t>
      </w:r>
      <w:proofErr w:type="spellStart"/>
      <w:r w:rsidRPr="008D4D07">
        <w:rPr>
          <w:rFonts w:ascii="Times New Roman" w:hAnsi="Times New Roman" w:cs="Times New Roman"/>
        </w:rPr>
        <w:t>Tuqiang</w:t>
      </w:r>
      <w:proofErr w:type="spellEnd"/>
      <w:r w:rsidRPr="008D4D07">
        <w:rPr>
          <w:rFonts w:ascii="Times New Roman" w:hAnsi="Times New Roman" w:cs="Times New Roman"/>
        </w:rPr>
        <w:t xml:space="preserve"> Road, Dalian 116600, China</w:t>
      </w:r>
    </w:p>
    <w:p w14:paraId="16CD2D7E" w14:textId="6F0CD426" w:rsidR="00B25BE3" w:rsidRPr="000D540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18486352" w:rsidR="00B25BE3" w:rsidRPr="00B25BE3" w:rsidRDefault="00B25BE3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 xml:space="preserve">E. in </w:t>
      </w:r>
      <w:r w:rsidR="00E301C1">
        <w:rPr>
          <w:rFonts w:ascii="Times New Roman" w:hAnsi="Times New Roman" w:cs="Times New Roman"/>
          <w:i/>
        </w:rPr>
        <w:t>Cyber</w:t>
      </w:r>
      <w:r w:rsidRPr="00B25BE3">
        <w:rPr>
          <w:rFonts w:ascii="Times New Roman" w:hAnsi="Times New Roman" w:cs="Times New Roman"/>
          <w:i/>
        </w:rPr>
        <w:t xml:space="preserve"> Engineering</w:t>
      </w:r>
    </w:p>
    <w:p w14:paraId="5F194A6B" w14:textId="56B73CC1" w:rsidR="00B25BE3" w:rsidRPr="00B25BE3" w:rsidRDefault="00B25BE3" w:rsidP="0067620D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7A5D54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064C7107" w:rsidR="00B25BE3" w:rsidRPr="00991B16" w:rsidRDefault="00B25BE3" w:rsidP="0067620D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in 2018</w:t>
      </w:r>
      <w:r w:rsidR="0067620D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2019</w:t>
      </w:r>
      <w:r w:rsidR="000746DB">
        <w:rPr>
          <w:rFonts w:ascii="Times New Roman" w:hAnsi="Times New Roman" w:cs="Times New Roman"/>
        </w:rPr>
        <w:t>,</w:t>
      </w:r>
      <w:r w:rsidR="0067620D">
        <w:rPr>
          <w:rFonts w:ascii="Times New Roman" w:hAnsi="Times New Roman" w:cs="Times New Roman"/>
        </w:rPr>
        <w:t xml:space="preserve"> and 2020</w:t>
      </w:r>
      <w:r>
        <w:rPr>
          <w:rFonts w:ascii="Times New Roman" w:hAnsi="Times New Roman" w:cs="Times New Roman"/>
        </w:rPr>
        <w:t>)</w:t>
      </w:r>
    </w:p>
    <w:p w14:paraId="38D1F7A8" w14:textId="5A1E9F80" w:rsidR="00991B16" w:rsidRDefault="00991B16" w:rsidP="00991B16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Dezhou</w:t>
      </w:r>
      <w:proofErr w:type="spellEnd"/>
      <w:r>
        <w:rPr>
          <w:rFonts w:ascii="Times New Roman" w:hAnsi="Times New Roman" w:cs="Times New Roman"/>
          <w:b/>
        </w:rPr>
        <w:t xml:space="preserve"> No.1 High School</w:t>
      </w:r>
      <w:bookmarkStart w:id="0" w:name="_GoBack"/>
      <w:bookmarkEnd w:id="0"/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</w:t>
      </w:r>
      <w:r>
        <w:rPr>
          <w:rFonts w:ascii="Times New Roman" w:hAnsi="Times New Roman" w:cs="Times New Roman"/>
        </w:rPr>
        <w:t>4</w:t>
      </w:r>
      <w:r w:rsidRPr="00B25BE3">
        <w:rPr>
          <w:rFonts w:ascii="Times New Roman" w:hAnsi="Times New Roman" w:cs="Times New Roman"/>
        </w:rPr>
        <w:t xml:space="preserve"> – 0</w:t>
      </w:r>
      <w:r>
        <w:rPr>
          <w:rFonts w:ascii="Times New Roman" w:hAnsi="Times New Roman" w:cs="Times New Roman"/>
        </w:rPr>
        <w:t>6</w:t>
      </w:r>
      <w:r w:rsidRPr="00B25BE3">
        <w:rPr>
          <w:rFonts w:ascii="Times New Roman" w:hAnsi="Times New Roman" w:cs="Times New Roman"/>
        </w:rPr>
        <w:t>/201</w:t>
      </w:r>
      <w:r>
        <w:rPr>
          <w:rFonts w:ascii="Times New Roman" w:hAnsi="Times New Roman" w:cs="Times New Roman"/>
        </w:rPr>
        <w:t>7</w:t>
      </w:r>
    </w:p>
    <w:p w14:paraId="3D98D962" w14:textId="131950EE" w:rsidR="00991B16" w:rsidRDefault="00991B16" w:rsidP="00991B16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Dezhou</w:t>
      </w:r>
      <w:proofErr w:type="spellEnd"/>
      <w:r>
        <w:rPr>
          <w:rFonts w:ascii="Times New Roman" w:hAnsi="Times New Roman" w:cs="Times New Roman"/>
          <w:b/>
        </w:rPr>
        <w:t xml:space="preserve"> No.1</w:t>
      </w:r>
      <w:r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Middle</w:t>
      </w:r>
      <w:r>
        <w:rPr>
          <w:rFonts w:ascii="Times New Roman" w:hAnsi="Times New Roman" w:cs="Times New Roman"/>
          <w:b/>
        </w:rPr>
        <w:t xml:space="preserve"> School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</w:t>
      </w:r>
      <w:r>
        <w:rPr>
          <w:rFonts w:ascii="Times New Roman" w:hAnsi="Times New Roman" w:cs="Times New Roman"/>
        </w:rPr>
        <w:t>1</w:t>
      </w:r>
      <w:r w:rsidRPr="00B25BE3">
        <w:rPr>
          <w:rFonts w:ascii="Times New Roman" w:hAnsi="Times New Roman" w:cs="Times New Roman"/>
        </w:rPr>
        <w:t xml:space="preserve"> – 0</w:t>
      </w:r>
      <w:r>
        <w:rPr>
          <w:rFonts w:ascii="Times New Roman" w:hAnsi="Times New Roman" w:cs="Times New Roman"/>
        </w:rPr>
        <w:t>6</w:t>
      </w:r>
      <w:r w:rsidRPr="00B25BE3">
        <w:rPr>
          <w:rFonts w:ascii="Times New Roman" w:hAnsi="Times New Roman" w:cs="Times New Roman"/>
        </w:rPr>
        <w:t>/201</w:t>
      </w:r>
      <w:r>
        <w:rPr>
          <w:rFonts w:ascii="Times New Roman" w:hAnsi="Times New Roman" w:cs="Times New Roman"/>
        </w:rPr>
        <w:t>4</w:t>
      </w:r>
    </w:p>
    <w:p w14:paraId="4D4266AB" w14:textId="679C32F0" w:rsidR="00991B16" w:rsidRPr="00991B16" w:rsidRDefault="00991B16" w:rsidP="00991B16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Jianshe</w:t>
      </w:r>
      <w:proofErr w:type="spellEnd"/>
      <w:r>
        <w:rPr>
          <w:rFonts w:ascii="Times New Roman" w:hAnsi="Times New Roman" w:cs="Times New Roman"/>
          <w:b/>
        </w:rPr>
        <w:t xml:space="preserve"> Street Elementary School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</w:t>
      </w:r>
      <w:r>
        <w:rPr>
          <w:rFonts w:ascii="Times New Roman" w:hAnsi="Times New Roman" w:cs="Times New Roman"/>
        </w:rPr>
        <w:t>05</w:t>
      </w:r>
      <w:r w:rsidRPr="00B25BE3">
        <w:rPr>
          <w:rFonts w:ascii="Times New Roman" w:hAnsi="Times New Roman" w:cs="Times New Roman"/>
        </w:rPr>
        <w:t xml:space="preserve"> – 0</w:t>
      </w:r>
      <w:r>
        <w:rPr>
          <w:rFonts w:ascii="Times New Roman" w:hAnsi="Times New Roman" w:cs="Times New Roman"/>
        </w:rPr>
        <w:t>6</w:t>
      </w:r>
      <w:r w:rsidRPr="00B25BE3">
        <w:rPr>
          <w:rFonts w:ascii="Times New Roman" w:hAnsi="Times New Roman" w:cs="Times New Roman"/>
        </w:rPr>
        <w:t>/201</w:t>
      </w:r>
      <w:r>
        <w:rPr>
          <w:rFonts w:ascii="Times New Roman" w:hAnsi="Times New Roman" w:cs="Times New Roman"/>
        </w:rPr>
        <w:t>1</w:t>
      </w:r>
    </w:p>
    <w:p w14:paraId="5F6157DC" w14:textId="0C86E04D" w:rsidR="000D5403" w:rsidRP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Skills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B2CADDC" w14:textId="316B0702" w:rsidR="0067620D" w:rsidRDefault="0067620D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L</w:t>
      </w:r>
      <w:r>
        <w:rPr>
          <w:rFonts w:ascii="Times New Roman" w:hAnsi="Times New Roman" w:cs="Times New Roman"/>
          <w:b/>
        </w:rPr>
        <w:t>anguages:</w:t>
      </w:r>
      <w:r w:rsidRPr="0067620D">
        <w:rPr>
          <w:rFonts w:ascii="Times New Roman" w:hAnsi="Times New Roman" w:cs="Times New Roman"/>
        </w:rPr>
        <w:t xml:space="preserve"> English, Chinese</w:t>
      </w:r>
    </w:p>
    <w:p w14:paraId="443F327F" w14:textId="7CA32E1B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</w:t>
      </w:r>
      <w:proofErr w:type="spellStart"/>
      <w:r w:rsidRPr="000D5403">
        <w:rPr>
          <w:rFonts w:ascii="Times New Roman" w:hAnsi="Times New Roman" w:cs="Times New Roman"/>
        </w:rPr>
        <w:t>MicroPython</w:t>
      </w:r>
      <w:proofErr w:type="spellEnd"/>
      <w:r w:rsidRPr="000D5403">
        <w:rPr>
          <w:rFonts w:ascii="Times New Roman" w:hAnsi="Times New Roman" w:cs="Times New Roman"/>
        </w:rPr>
        <w:t>, JAVA, SQL, C, C++, HTML</w:t>
      </w:r>
    </w:p>
    <w:p w14:paraId="0B0DC8C1" w14:textId="7D9786E6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7DB19CA4" w14:textId="6917F5BB" w:rsidR="000D5403" w:rsidRDefault="007A5D54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thers</w:t>
      </w:r>
      <w:r w:rsidR="00785ACB">
        <w:rPr>
          <w:rFonts w:ascii="Times New Roman" w:hAnsi="Times New Roman" w:cs="Times New Roman"/>
          <w:b/>
        </w:rPr>
        <w:t xml:space="preserve">: </w:t>
      </w:r>
      <w:r w:rsidR="00785ACB" w:rsidRPr="00785ACB">
        <w:rPr>
          <w:rFonts w:ascii="Times New Roman" w:hAnsi="Times New Roman" w:cs="Times New Roman"/>
        </w:rPr>
        <w:t>Saxophone, Sketch (won municipal, provincial and national awards)</w:t>
      </w:r>
      <w:r>
        <w:rPr>
          <w:rFonts w:ascii="Times New Roman" w:hAnsi="Times New Roman" w:cs="Times New Roman" w:hint="eastAsia"/>
          <w:b/>
        </w:rPr>
        <w:t xml:space="preserve">;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850E4E9" w:rsidR="00B25BE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B25BE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Re</w:t>
      </w:r>
      <w:r w:rsidR="00B25BE3"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27324973" w:rsidR="00B10750" w:rsidRDefault="0014000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4000B">
        <w:rPr>
          <w:rFonts w:ascii="Times New Roman" w:hAnsi="Times New Roman" w:cs="Times New Roman"/>
          <w:b/>
        </w:rPr>
        <w:t xml:space="preserve">LPWAN-based </w:t>
      </w:r>
      <w:r>
        <w:rPr>
          <w:rFonts w:ascii="Times New Roman" w:hAnsi="Times New Roman" w:cs="Times New Roman"/>
          <w:b/>
        </w:rPr>
        <w:t>Patient Tracking &amp; Alerting S</w:t>
      </w:r>
      <w:r w:rsidRPr="0014000B">
        <w:rPr>
          <w:rFonts w:ascii="Times New Roman" w:hAnsi="Times New Roman" w:cs="Times New Roman"/>
          <w:b/>
        </w:rPr>
        <w:t xml:space="preserve">ystem </w:t>
      </w:r>
      <w:r>
        <w:rPr>
          <w:rFonts w:ascii="Times New Roman" w:hAnsi="Times New Roman" w:cs="Times New Roman"/>
          <w:b/>
        </w:rPr>
        <w:t>Facing</w:t>
      </w:r>
      <w:r w:rsidRPr="0014000B">
        <w:rPr>
          <w:rFonts w:ascii="Times New Roman" w:hAnsi="Times New Roman" w:cs="Times New Roman"/>
          <w:b/>
        </w:rPr>
        <w:t xml:space="preserve"> COVID-19 </w:t>
      </w:r>
      <w:r>
        <w:rPr>
          <w:rFonts w:ascii="Times New Roman" w:hAnsi="Times New Roman" w:cs="Times New Roman"/>
          <w:b/>
        </w:rPr>
        <w:t>P</w:t>
      </w:r>
      <w:r>
        <w:rPr>
          <w:rFonts w:ascii="Times New Roman" w:hAnsi="Times New Roman" w:cs="Times New Roman" w:hint="eastAsia"/>
          <w:b/>
        </w:rPr>
        <w:t>and</w:t>
      </w:r>
      <w:r>
        <w:rPr>
          <w:rFonts w:ascii="Times New Roman" w:hAnsi="Times New Roman" w:cs="Times New Roman"/>
          <w:b/>
        </w:rPr>
        <w:t>emic</w:t>
      </w:r>
      <w:r w:rsidR="00B10750" w:rsidRPr="00B10750">
        <w:rPr>
          <w:rFonts w:ascii="Times New Roman" w:hAnsi="Times New Roman" w:cs="Times New Roman"/>
        </w:rPr>
        <w:tab/>
        <w:t>0</w:t>
      </w:r>
      <w:r w:rsidR="00325A83">
        <w:rPr>
          <w:rFonts w:ascii="Times New Roman" w:hAnsi="Times New Roman" w:cs="Times New Roman"/>
        </w:rPr>
        <w:t>9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31FF0BEA" w:rsidR="00B10750" w:rsidRPr="00325A83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325A83">
        <w:rPr>
          <w:rFonts w:ascii="Times New Roman" w:hAnsi="Times New Roman" w:cs="Times New Roman" w:hint="eastAsia"/>
          <w:b/>
        </w:rPr>
        <w:t>Supervisor:</w:t>
      </w:r>
      <w:r w:rsidRPr="00325A83">
        <w:rPr>
          <w:rFonts w:ascii="Times New Roman" w:hAnsi="Times New Roman" w:cs="Times New Roman" w:hint="eastAsia"/>
        </w:rPr>
        <w:t xml:space="preserve"> </w:t>
      </w:r>
      <w:r w:rsidR="00325A83" w:rsidRPr="00325A83">
        <w:rPr>
          <w:rFonts w:ascii="Times New Roman" w:hAnsi="Times New Roman" w:cs="Times New Roman"/>
        </w:rPr>
        <w:t>Prof. Lei WANG</w:t>
      </w:r>
      <w:r w:rsidRPr="00325A83">
        <w:rPr>
          <w:rFonts w:ascii="Times New Roman" w:hAnsi="Times New Roman" w:cs="Times New Roman"/>
        </w:rPr>
        <w:t xml:space="preserve"> at DLUT</w:t>
      </w:r>
      <w:r w:rsidR="007A0FFB" w:rsidRPr="00325A83">
        <w:rPr>
          <w:rFonts w:ascii="Times New Roman" w:hAnsi="Times New Roman" w:cs="Times New Roman"/>
        </w:rPr>
        <w:t xml:space="preserve"> &amp; Prof. </w:t>
      </w:r>
      <w:proofErr w:type="spellStart"/>
      <w:r w:rsidR="007A0FFB" w:rsidRPr="00325A83">
        <w:rPr>
          <w:rFonts w:ascii="Times New Roman" w:hAnsi="Times New Roman" w:cs="Times New Roman" w:hint="eastAsia"/>
        </w:rPr>
        <w:t>J</w:t>
      </w:r>
      <w:r w:rsidR="007A0FFB" w:rsidRPr="00325A83">
        <w:rPr>
          <w:rFonts w:ascii="Times New Roman" w:hAnsi="Times New Roman" w:cs="Times New Roman"/>
        </w:rPr>
        <w:t>ie</w:t>
      </w:r>
      <w:proofErr w:type="spellEnd"/>
      <w:r w:rsidR="007A0FFB" w:rsidRPr="00325A83">
        <w:rPr>
          <w:rFonts w:ascii="Times New Roman" w:hAnsi="Times New Roman" w:cs="Times New Roman"/>
        </w:rPr>
        <w:t xml:space="preserve"> XIONG</w:t>
      </w:r>
      <w:r w:rsidR="007A0FFB">
        <w:rPr>
          <w:rFonts w:ascii="Times New Roman" w:hAnsi="Times New Roman" w:cs="Times New Roman"/>
        </w:rPr>
        <w:t xml:space="preserve"> at </w:t>
      </w:r>
      <w:r w:rsidR="007A0FFB" w:rsidRPr="007A0FFB">
        <w:rPr>
          <w:rFonts w:ascii="Times New Roman" w:hAnsi="Times New Roman" w:cs="Times New Roman"/>
        </w:rPr>
        <w:t>UMass Amherst</w:t>
      </w:r>
    </w:p>
    <w:p w14:paraId="1A725F1C" w14:textId="62922DCC" w:rsidR="00B10750" w:rsidRPr="00134019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134019">
        <w:rPr>
          <w:rFonts w:ascii="Times New Roman" w:hAnsi="Times New Roman" w:cs="Times New Roman" w:hint="eastAsia"/>
          <w:b/>
        </w:rPr>
        <w:t>Descript</w:t>
      </w:r>
      <w:r w:rsidRPr="00134019">
        <w:rPr>
          <w:rFonts w:ascii="Times New Roman" w:hAnsi="Times New Roman" w:cs="Times New Roman"/>
          <w:b/>
        </w:rPr>
        <w:t>ion</w:t>
      </w:r>
      <w:r w:rsidR="008D4D07">
        <w:rPr>
          <w:rFonts w:ascii="Times New Roman" w:hAnsi="Times New Roman" w:cs="Times New Roman"/>
          <w:b/>
        </w:rPr>
        <w:t xml:space="preserve"> &amp;</w:t>
      </w:r>
      <w:r w:rsidR="008D4D07" w:rsidRPr="008D4D07">
        <w:rPr>
          <w:rFonts w:ascii="Times New Roman" w:hAnsi="Times New Roman" w:cs="Times New Roman"/>
          <w:b/>
        </w:rPr>
        <w:t xml:space="preserve"> </w:t>
      </w:r>
      <w:r w:rsidR="008D4D07" w:rsidRPr="000F329A">
        <w:rPr>
          <w:rFonts w:ascii="Times New Roman" w:hAnsi="Times New Roman" w:cs="Times New Roman"/>
          <w:b/>
        </w:rPr>
        <w:t>Main Duties</w:t>
      </w:r>
      <w:r w:rsidR="008D4D07">
        <w:rPr>
          <w:rFonts w:ascii="Times New Roman" w:hAnsi="Times New Roman" w:cs="Times New Roman"/>
          <w:b/>
        </w:rPr>
        <w:t>:</w:t>
      </w:r>
      <w:r w:rsidR="0073630E">
        <w:rPr>
          <w:rFonts w:ascii="Times New Roman" w:hAnsi="Times New Roman" w:cs="Times New Roman"/>
          <w:b/>
        </w:rPr>
        <w:t xml:space="preserve"> </w:t>
      </w:r>
    </w:p>
    <w:p w14:paraId="332A1BAC" w14:textId="1CF3C40D" w:rsidR="000F329A" w:rsidRPr="000F329A" w:rsidRDefault="000F329A" w:rsidP="0067620D">
      <w:pPr>
        <w:pStyle w:val="ListParagraph"/>
        <w:numPr>
          <w:ilvl w:val="0"/>
          <w:numId w:val="4"/>
        </w:numPr>
        <w:ind w:left="851" w:firstLineChars="0"/>
        <w:rPr>
          <w:rFonts w:ascii="Times New Roman" w:hAnsi="Times New Roman" w:cs="Times New Roman"/>
        </w:rPr>
      </w:pPr>
      <w:r w:rsidRPr="000F329A">
        <w:rPr>
          <w:rFonts w:ascii="Times New Roman" w:hAnsi="Times New Roman" w:cs="Times New Roman"/>
        </w:rPr>
        <w:t>Design a system with 5 parts – mobile devices carried by users, fixed devices (marking locations, a shifted mode of mobile devices), region servers, diagnosticians (designated medical institutions), and geo solvers (authorized geographic location query agencies)</w:t>
      </w:r>
    </w:p>
    <w:p w14:paraId="2497E3D9" w14:textId="0C114538" w:rsidR="000F329A" w:rsidRDefault="000F329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 the pseudonym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ist from </w:t>
      </w:r>
      <w:r w:rsidRPr="000F329A">
        <w:rPr>
          <w:rFonts w:ascii="Times New Roman" w:hAnsi="Times New Roman" w:cs="Times New Roman"/>
        </w:rPr>
        <w:t>the geo</w:t>
      </w:r>
      <w:r w:rsidR="008D4D07">
        <w:rPr>
          <w:rFonts w:ascii="Times New Roman" w:hAnsi="Times New Roman" w:cs="Times New Roman"/>
        </w:rPr>
        <w:t xml:space="preserve"> solvers</w:t>
      </w:r>
      <w:r>
        <w:rPr>
          <w:rFonts w:ascii="Times New Roman" w:hAnsi="Times New Roman" w:cs="Times New Roman"/>
        </w:rPr>
        <w:t xml:space="preserve"> to</w:t>
      </w:r>
      <w:r w:rsidRPr="000F329A">
        <w:rPr>
          <w:rFonts w:ascii="Times New Roman" w:hAnsi="Times New Roman" w:cs="Times New Roman"/>
        </w:rPr>
        <w:t xml:space="preserve"> terminal</w:t>
      </w:r>
      <w:r>
        <w:rPr>
          <w:rFonts w:ascii="Times New Roman" w:hAnsi="Times New Roman" w:cs="Times New Roman"/>
        </w:rPr>
        <w:t xml:space="preserve"> mobile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fter querying</w:t>
      </w:r>
      <w:r w:rsidRPr="000F329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match the pseudonym with the user</w:t>
      </w:r>
      <w:r w:rsidRPr="000F329A">
        <w:rPr>
          <w:rFonts w:ascii="Times New Roman" w:hAnsi="Times New Roman" w:cs="Times New Roman"/>
        </w:rPr>
        <w:t xml:space="preserve"> to determine whether</w:t>
      </w:r>
      <w:r>
        <w:rPr>
          <w:rFonts w:ascii="Times New Roman" w:hAnsi="Times New Roman" w:cs="Times New Roman"/>
        </w:rPr>
        <w:t xml:space="preserve"> the user is </w:t>
      </w:r>
      <w:r w:rsidRPr="000F329A">
        <w:rPr>
          <w:rFonts w:ascii="Times New Roman" w:hAnsi="Times New Roman" w:cs="Times New Roman"/>
        </w:rPr>
        <w:t>risky</w:t>
      </w:r>
    </w:p>
    <w:p w14:paraId="62FF0807" w14:textId="1F4B1830" w:rsidR="000F329A" w:rsidRDefault="000F329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</w:t>
      </w:r>
      <w:proofErr w:type="spellStart"/>
      <w:r>
        <w:rPr>
          <w:rFonts w:ascii="Times New Roman" w:hAnsi="Times New Roman" w:cs="Times New Roman"/>
        </w:rPr>
        <w:t>LoRa</w:t>
      </w:r>
      <w:proofErr w:type="spellEnd"/>
      <w:r>
        <w:rPr>
          <w:rFonts w:ascii="Times New Roman" w:hAnsi="Times New Roman" w:cs="Times New Roman"/>
        </w:rPr>
        <w:t xml:space="preserve"> signal between </w:t>
      </w:r>
      <w:r w:rsidRPr="000F329A">
        <w:rPr>
          <w:rFonts w:ascii="Times New Roman" w:hAnsi="Times New Roman" w:cs="Times New Roman"/>
        </w:rPr>
        <w:t xml:space="preserve">mobile devices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7</w:t>
      </w:r>
      <w:r w:rsidR="008D4D07">
        <w:rPr>
          <w:rFonts w:ascii="Times New Roman" w:hAnsi="Times New Roman" w:cs="Times New Roman"/>
        </w:rPr>
        <w:t xml:space="preserve"> to improve the speed</w:t>
      </w:r>
      <w:r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</w:t>
      </w:r>
      <w:proofErr w:type="spellStart"/>
      <w:r>
        <w:rPr>
          <w:rFonts w:ascii="Times New Roman" w:hAnsi="Times New Roman" w:cs="Times New Roman"/>
        </w:rPr>
        <w:t>LoRa</w:t>
      </w:r>
      <w:proofErr w:type="spellEnd"/>
      <w:r>
        <w:rPr>
          <w:rFonts w:ascii="Times New Roman" w:hAnsi="Times New Roman" w:cs="Times New Roman"/>
        </w:rPr>
        <w:t xml:space="preserve"> signal between </w:t>
      </w:r>
      <w:r w:rsidR="008D4D07" w:rsidRPr="000F329A">
        <w:rPr>
          <w:rFonts w:ascii="Times New Roman" w:hAnsi="Times New Roman" w:cs="Times New Roman"/>
        </w:rPr>
        <w:t>fixed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</w:t>
      </w:r>
      <w:r w:rsidR="008D4D07">
        <w:rPr>
          <w:rFonts w:ascii="Times New Roman" w:hAnsi="Times New Roman" w:cs="Times New Roman"/>
        </w:rPr>
        <w:t xml:space="preserve">12 to increase </w:t>
      </w:r>
      <w:r w:rsidR="000746DB">
        <w:rPr>
          <w:rFonts w:ascii="Times New Roman" w:hAnsi="Times New Roman" w:cs="Times New Roman"/>
        </w:rPr>
        <w:t xml:space="preserve">the </w:t>
      </w:r>
      <w:r w:rsidR="008D4D07">
        <w:rPr>
          <w:rFonts w:ascii="Times New Roman" w:hAnsi="Times New Roman" w:cs="Times New Roman"/>
        </w:rPr>
        <w:t>communication distance</w:t>
      </w:r>
    </w:p>
    <w:p w14:paraId="0C2035A6" w14:textId="727197D9" w:rsidR="000F329A" w:rsidRPr="008D4D07" w:rsidRDefault="008D4D07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the blockchain recording trace information via W</w:t>
      </w:r>
      <w:r w:rsidRPr="008D4D07">
        <w:rPr>
          <w:rFonts w:ascii="Times New Roman" w:hAnsi="Times New Roman" w:cs="Times New Roman"/>
        </w:rPr>
        <w:t xml:space="preserve">ired Internet </w:t>
      </w:r>
      <w:r>
        <w:rPr>
          <w:rFonts w:ascii="Times New Roman" w:hAnsi="Times New Roman" w:cs="Times New Roman"/>
        </w:rPr>
        <w:t xml:space="preserve">Communication between all </w:t>
      </w:r>
      <w:r w:rsidRPr="000F329A">
        <w:rPr>
          <w:rFonts w:ascii="Times New Roman" w:hAnsi="Times New Roman" w:cs="Times New Roman"/>
        </w:rPr>
        <w:t>region servers, diagnosticians</w:t>
      </w:r>
      <w:r>
        <w:rPr>
          <w:rFonts w:ascii="Times New Roman" w:hAnsi="Times New Roman" w:cs="Times New Roman"/>
        </w:rPr>
        <w:t xml:space="preserve">, and </w:t>
      </w:r>
      <w:r w:rsidRPr="000F329A">
        <w:rPr>
          <w:rFonts w:ascii="Times New Roman" w:hAnsi="Times New Roman" w:cs="Times New Roman"/>
        </w:rPr>
        <w:t>geo solvers</w:t>
      </w:r>
    </w:p>
    <w:p w14:paraId="27CC5DBB" w14:textId="2582A044" w:rsidR="000F329A" w:rsidRDefault="000746DB" w:rsidP="0067620D">
      <w:pPr>
        <w:pStyle w:val="ListParagraph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a</w:t>
      </w:r>
      <w:r>
        <w:rPr>
          <w:rFonts w:ascii="Times New Roman" w:hAnsi="Times New Roman" w:cs="Times New Roman"/>
        </w:rPr>
        <w:t>lize the system</w:t>
      </w:r>
      <w:r w:rsidR="000F329A">
        <w:rPr>
          <w:rFonts w:ascii="Times New Roman" w:hAnsi="Times New Roman" w:cs="Times New Roman"/>
        </w:rPr>
        <w:t xml:space="preserve"> by modifying existing methods or creating new </w:t>
      </w:r>
      <w:r w:rsidR="00BF2452">
        <w:rPr>
          <w:rFonts w:ascii="Times New Roman" w:hAnsi="Times New Roman" w:cs="Times New Roman"/>
        </w:rPr>
        <w:t>ones</w:t>
      </w:r>
      <w:r w:rsidR="000F329A">
        <w:rPr>
          <w:rFonts w:ascii="Times New Roman" w:hAnsi="Times New Roman" w:cs="Times New Roman"/>
        </w:rPr>
        <w:t xml:space="preserve">; </w:t>
      </w:r>
      <w:r w:rsidR="000F329A" w:rsidRPr="005D4D4F">
        <w:rPr>
          <w:rFonts w:ascii="Times New Roman" w:hAnsi="Times New Roman" w:cs="Times New Roman"/>
        </w:rPr>
        <w:t>prepa</w:t>
      </w:r>
      <w:r w:rsidR="000F329A">
        <w:rPr>
          <w:rFonts w:ascii="Times New Roman" w:hAnsi="Times New Roman" w:cs="Times New Roman"/>
        </w:rPr>
        <w:t>re</w:t>
      </w:r>
      <w:r w:rsidR="00BF2452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a </w:t>
      </w:r>
      <w:r w:rsidR="000F329A" w:rsidRPr="005D4D4F">
        <w:rPr>
          <w:rFonts w:ascii="Times New Roman" w:hAnsi="Times New Roman" w:cs="Times New Roman"/>
        </w:rPr>
        <w:t>paper</w:t>
      </w:r>
      <w:r w:rsidR="00BF2452">
        <w:rPr>
          <w:rFonts w:ascii="Times New Roman" w:hAnsi="Times New Roman" w:cs="Times New Roman"/>
        </w:rPr>
        <w:t xml:space="preserve"> (under review)</w:t>
      </w:r>
    </w:p>
    <w:p w14:paraId="4095B6A5" w14:textId="3D88005C" w:rsidR="000746DB" w:rsidRPr="000F329A" w:rsidRDefault="000746DB" w:rsidP="000746DB">
      <w:pPr>
        <w:pStyle w:val="ListParagraph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ote two patents under review as the first author (</w:t>
      </w:r>
      <w:r w:rsidRPr="000746DB">
        <w:rPr>
          <w:rFonts w:ascii="Times New Roman" w:hAnsi="Times New Roman" w:cs="Times New Roman"/>
          <w:i/>
        </w:rPr>
        <w:t>A Low-power Wide Area Network-based Method for Tracking Close Contacts of Epidemic</w:t>
      </w:r>
      <w:r>
        <w:rPr>
          <w:rFonts w:ascii="Times New Roman" w:hAnsi="Times New Roman" w:cs="Times New Roman"/>
        </w:rPr>
        <w:t xml:space="preserve">, and </w:t>
      </w:r>
      <w:r w:rsidRPr="000746DB">
        <w:rPr>
          <w:rFonts w:ascii="Times New Roman" w:hAnsi="Times New Roman" w:cs="Times New Roman"/>
          <w:i/>
        </w:rPr>
        <w:t>A New Low-power Tracking Device for Close Contacts of Epidemic</w:t>
      </w:r>
      <w:r>
        <w:rPr>
          <w:rFonts w:ascii="Times New Roman" w:hAnsi="Times New Roman" w:cs="Times New Roman"/>
        </w:rPr>
        <w:t>)</w:t>
      </w:r>
    </w:p>
    <w:p w14:paraId="547F101C" w14:textId="4DE1E610" w:rsidR="000F329A" w:rsidRDefault="000F329A" w:rsidP="0067620D">
      <w:pPr>
        <w:pStyle w:val="ListParagraph"/>
        <w:numPr>
          <w:ilvl w:val="0"/>
          <w:numId w:val="1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0F329A">
        <w:rPr>
          <w:rFonts w:ascii="Times New Roman" w:hAnsi="Times New Roman" w:cs="Times New Roman"/>
          <w:b/>
        </w:rPr>
        <w:t>Innovation</w:t>
      </w:r>
      <w:r>
        <w:rPr>
          <w:rFonts w:ascii="Times New Roman" w:hAnsi="Times New Roman" w:cs="Times New Roman"/>
          <w:b/>
        </w:rPr>
        <w:t>:</w:t>
      </w:r>
    </w:p>
    <w:p w14:paraId="45CFE259" w14:textId="77777777" w:rsid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1621CA">
        <w:rPr>
          <w:rFonts w:ascii="Times New Roman" w:hAnsi="Times New Roman" w:cs="Times New Roman"/>
        </w:rPr>
        <w:t xml:space="preserve">Protect personal information </w:t>
      </w:r>
      <w:r>
        <w:rPr>
          <w:rFonts w:ascii="Times New Roman" w:hAnsi="Times New Roman" w:cs="Times New Roman"/>
        </w:rPr>
        <w:t xml:space="preserve">against </w:t>
      </w:r>
      <w:r w:rsidRPr="001621CA">
        <w:rPr>
          <w:rFonts w:ascii="Times New Roman" w:hAnsi="Times New Roman" w:cs="Times New Roman"/>
        </w:rPr>
        <w:t xml:space="preserve">theft by generating pseudonyms </w:t>
      </w:r>
      <w:r w:rsidRPr="002B78F7">
        <w:rPr>
          <w:rFonts w:ascii="Times New Roman" w:hAnsi="Times New Roman" w:cs="Times New Roman"/>
        </w:rPr>
        <w:t>change it periodically</w:t>
      </w:r>
      <w:r>
        <w:rPr>
          <w:rFonts w:ascii="Times New Roman" w:hAnsi="Times New Roman" w:cs="Times New Roman"/>
        </w:rPr>
        <w:t xml:space="preserve">, </w:t>
      </w:r>
      <w:r w:rsidRPr="001621CA">
        <w:rPr>
          <w:rFonts w:ascii="Times New Roman" w:hAnsi="Times New Roman" w:cs="Times New Roman"/>
        </w:rPr>
        <w:t>and by not relying on other smart devices</w:t>
      </w:r>
    </w:p>
    <w:p w14:paraId="02BC564E" w14:textId="77777777" w:rsidR="000F329A" w:rsidRP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2B78F7">
        <w:rPr>
          <w:rFonts w:ascii="Times New Roman" w:hAnsi="Times New Roman" w:cs="Times New Roman"/>
        </w:rPr>
        <w:t>Ensure e</w:t>
      </w:r>
      <w:r>
        <w:rPr>
          <w:rFonts w:ascii="Times New Roman" w:hAnsi="Times New Roman" w:cs="Times New Roman"/>
        </w:rPr>
        <w:t>fficiency and reliability</w:t>
      </w:r>
      <w:r w:rsidRPr="002B78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 w:rsidRPr="002B78F7">
        <w:rPr>
          <w:rFonts w:ascii="Times New Roman" w:hAnsi="Times New Roman" w:cs="Times New Roman"/>
        </w:rPr>
        <w:t>patient tracking by the signature and blockchain functions</w:t>
      </w:r>
    </w:p>
    <w:p w14:paraId="3F6CE539" w14:textId="13555839" w:rsidR="000F329A" w:rsidRPr="000F329A" w:rsidRDefault="000F329A" w:rsidP="0067620D">
      <w:pPr>
        <w:pStyle w:val="ListParagraph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73630E">
        <w:rPr>
          <w:rFonts w:ascii="Times New Roman" w:hAnsi="Times New Roman" w:cs="Times New Roman"/>
        </w:rPr>
        <w:t xml:space="preserve">Lower the energy consumption and </w:t>
      </w:r>
      <w:r>
        <w:rPr>
          <w:rFonts w:ascii="Times New Roman" w:hAnsi="Times New Roman" w:cs="Times New Roman"/>
        </w:rPr>
        <w:t>achieved long-distance communication</w:t>
      </w:r>
      <w:r w:rsidRPr="0073630E">
        <w:rPr>
          <w:rFonts w:ascii="Times New Roman" w:hAnsi="Times New Roman" w:cs="Times New Roman"/>
        </w:rPr>
        <w:t xml:space="preserve"> based on LPWAN and blockchain</w:t>
      </w:r>
    </w:p>
    <w:p w14:paraId="31B4E3B4" w14:textId="77777777" w:rsidR="0073478C" w:rsidRDefault="00B10750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/>
          <w:b/>
        </w:rPr>
        <w:t xml:space="preserve">A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Data (Multi-hop </w:t>
      </w:r>
      <w:proofErr w:type="spellStart"/>
      <w:r>
        <w:rPr>
          <w:rFonts w:ascii="Times New Roman" w:hAnsi="Times New Roman" w:cs="Times New Roman"/>
          <w:b/>
        </w:rPr>
        <w:t>LoRa</w:t>
      </w:r>
      <w:proofErr w:type="spellEnd"/>
      <w:r>
        <w:rPr>
          <w:rFonts w:ascii="Times New Roman" w:hAnsi="Times New Roman" w:cs="Times New Roman"/>
          <w:b/>
        </w:rPr>
        <w:t xml:space="preserve">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6D93F02E" w:rsidR="00B10750" w:rsidRPr="00885329" w:rsidRDefault="00B10750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 Innovation</w:t>
      </w:r>
      <w:r w:rsidR="00D00A2F">
        <w:rPr>
          <w:rFonts w:ascii="Times New Roman" w:hAnsi="Times New Roman" w:cs="Times New Roman"/>
          <w:b/>
        </w:rPr>
        <w:t xml:space="preserve"> &amp; Main Duties</w:t>
      </w:r>
      <w:r w:rsidRPr="00885329">
        <w:rPr>
          <w:rFonts w:ascii="Times New Roman" w:hAnsi="Times New Roman" w:cs="Times New Roman"/>
          <w:b/>
        </w:rPr>
        <w:t>:</w:t>
      </w:r>
    </w:p>
    <w:p w14:paraId="73F9160C" w14:textId="09BBDF43" w:rsidR="00B10750" w:rsidRDefault="0053695A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proofErr w:type="spellStart"/>
      <w:r w:rsidRPr="0053695A">
        <w:rPr>
          <w:rFonts w:ascii="Times New Roman" w:hAnsi="Times New Roman" w:cs="Times New Roman"/>
        </w:rPr>
        <w:t>LoRa</w:t>
      </w:r>
      <w:proofErr w:type="spellEnd"/>
      <w:r w:rsidRPr="0053695A">
        <w:rPr>
          <w:rFonts w:ascii="Times New Roman" w:hAnsi="Times New Roman" w:cs="Times New Roman"/>
        </w:rPr>
        <w:t>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 xml:space="preserve">ierarchical and directional </w:t>
      </w:r>
      <w:proofErr w:type="spellStart"/>
      <w:r w:rsidRPr="0053695A">
        <w:rPr>
          <w:rFonts w:ascii="Times New Roman" w:hAnsi="Times New Roman" w:cs="Times New Roman"/>
        </w:rPr>
        <w:t>LoRaWAN</w:t>
      </w:r>
      <w:proofErr w:type="spellEnd"/>
      <w:r w:rsidRPr="0053695A">
        <w:rPr>
          <w:rFonts w:ascii="Times New Roman" w:hAnsi="Times New Roman" w:cs="Times New Roman"/>
        </w:rPr>
        <w:t xml:space="preserve"> mesh networks</w:t>
      </w:r>
    </w:p>
    <w:p w14:paraId="5D300932" w14:textId="77777777" w:rsidR="00D00A2F" w:rsidRDefault="0073630E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>
        <w:rPr>
          <w:rFonts w:ascii="Times New Roman" w:hAnsi="Times New Roman" w:cs="Times New Roman"/>
        </w:rPr>
        <w:t xml:space="preserve"> via </w:t>
      </w:r>
      <w:r w:rsidRPr="0053695A">
        <w:rPr>
          <w:rFonts w:ascii="Times New Roman" w:hAnsi="Times New Roman" w:cs="Times New Roman"/>
        </w:rPr>
        <w:t>a network topology that combines linear, tree-like</w:t>
      </w:r>
      <w:r w:rsidR="004E151A">
        <w:rPr>
          <w:rFonts w:ascii="Times New Roman" w:hAnsi="Times New Roman" w:cs="Times New Roman"/>
        </w:rPr>
        <w:t>,</w:t>
      </w:r>
      <w:r w:rsidRPr="0053695A">
        <w:rPr>
          <w:rFonts w:ascii="Times New Roman" w:hAnsi="Times New Roman" w:cs="Times New Roman"/>
        </w:rPr>
        <w:t xml:space="preserve"> and MESH structures</w:t>
      </w:r>
    </w:p>
    <w:p w14:paraId="7BA15A67" w14:textId="06E767DA" w:rsidR="00B10750" w:rsidRPr="00D00A2F" w:rsidRDefault="00077E90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7603EC" w:rsidRPr="00D00A2F">
        <w:rPr>
          <w:rFonts w:ascii="Times New Roman" w:hAnsi="Times New Roman" w:cs="Times New Roman"/>
        </w:rPr>
        <w:t xml:space="preserve"> and</w:t>
      </w:r>
      <w:r w:rsidRPr="00D00A2F">
        <w:rPr>
          <w:rFonts w:ascii="Times New Roman" w:hAnsi="Times New Roman" w:cs="Times New Roman"/>
        </w:rPr>
        <w:t xml:space="preserve"> collected data, wrote part of the paper (under review)</w:t>
      </w:r>
    </w:p>
    <w:p w14:paraId="601519AB" w14:textId="77777777" w:rsidR="00B25BE3" w:rsidRDefault="0073478C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lastRenderedPageBreak/>
        <w:t>Team Member</w:t>
      </w:r>
    </w:p>
    <w:p w14:paraId="5B52178B" w14:textId="77777777" w:rsidR="0073478C" w:rsidRDefault="0073478C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49B5F907" w:rsidR="00885329" w:rsidRPr="00885329" w:rsidRDefault="0073478C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</w:t>
      </w:r>
      <w:r w:rsidR="0073630E" w:rsidRPr="0073630E">
        <w:rPr>
          <w:rFonts w:ascii="Times New Roman" w:hAnsi="Times New Roman" w:cs="Times New Roman"/>
          <w:b/>
        </w:rPr>
        <w:t xml:space="preserve"> </w:t>
      </w:r>
      <w:r w:rsidR="0073630E" w:rsidRPr="00885329">
        <w:rPr>
          <w:rFonts w:ascii="Times New Roman" w:hAnsi="Times New Roman" w:cs="Times New Roman"/>
          <w:b/>
        </w:rPr>
        <w:t>Innovation</w:t>
      </w:r>
      <w:r w:rsidR="00D00A2F">
        <w:rPr>
          <w:rFonts w:ascii="Times New Roman" w:hAnsi="Times New Roman" w:cs="Times New Roman"/>
          <w:b/>
        </w:rPr>
        <w:t xml:space="preserve"> &amp;</w:t>
      </w:r>
      <w:r w:rsidR="00D00A2F" w:rsidRPr="00D00A2F">
        <w:rPr>
          <w:rFonts w:ascii="Times New Roman" w:hAnsi="Times New Roman" w:cs="Times New Roman"/>
          <w:b/>
        </w:rPr>
        <w:t xml:space="preserve"> </w:t>
      </w:r>
      <w:r w:rsidR="00D00A2F">
        <w:rPr>
          <w:rFonts w:ascii="Times New Roman" w:hAnsi="Times New Roman" w:cs="Times New Roman"/>
          <w:b/>
        </w:rPr>
        <w:t>Main Duties</w:t>
      </w:r>
      <w:r w:rsidRPr="00885329">
        <w:rPr>
          <w:rFonts w:ascii="Times New Roman" w:hAnsi="Times New Roman" w:cs="Times New Roman"/>
          <w:b/>
        </w:rPr>
        <w:t>:</w:t>
      </w:r>
    </w:p>
    <w:p w14:paraId="6DDDF6CF" w14:textId="2ECDBA0B" w:rsidR="0073478C" w:rsidRDefault="00885329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eated </w:t>
      </w:r>
      <w:proofErr w:type="spellStart"/>
      <w:r>
        <w:rPr>
          <w:rFonts w:ascii="Times New Roman" w:hAnsi="Times New Roman" w:cs="Times New Roman"/>
        </w:rPr>
        <w:t>ArSeRoL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</w:t>
      </w:r>
      <w:proofErr w:type="spellStart"/>
      <w:r w:rsidRPr="00885329">
        <w:rPr>
          <w:rFonts w:ascii="Times New Roman" w:hAnsi="Times New Roman" w:cs="Times New Roman"/>
        </w:rPr>
        <w:t>AoA</w:t>
      </w:r>
      <w:proofErr w:type="spellEnd"/>
      <w:r w:rsidRPr="00885329">
        <w:rPr>
          <w:rFonts w:ascii="Times New Roman" w:hAnsi="Times New Roman" w:cs="Times New Roman"/>
        </w:rPr>
        <w:t xml:space="preserve"> (angle of arrival) and RSS information</w:t>
      </w:r>
    </w:p>
    <w:p w14:paraId="77524CEC" w14:textId="45861145" w:rsidR="00885329" w:rsidRDefault="006352FC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07FA077E" w14:textId="77777777" w:rsidR="00D00A2F" w:rsidRDefault="0073630E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7603EC">
        <w:rPr>
          <w:rFonts w:ascii="Times New Roman" w:hAnsi="Times New Roman" w:cs="Times New Roman"/>
        </w:rPr>
        <w:t>Enhanced the robust of current indoor positioning systems, improved the usability of these systems</w:t>
      </w:r>
    </w:p>
    <w:p w14:paraId="260C3E2F" w14:textId="196573CB" w:rsidR="0073478C" w:rsidRPr="00D00A2F" w:rsidRDefault="00B10750" w:rsidP="0067620D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d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5D4D4F" w:rsidRPr="00D00A2F">
        <w:rPr>
          <w:rFonts w:ascii="Times New Roman" w:hAnsi="Times New Roman" w:cs="Times New Roman"/>
        </w:rPr>
        <w:t xml:space="preserve">, </w:t>
      </w:r>
      <w:r w:rsidRPr="00D00A2F">
        <w:rPr>
          <w:rFonts w:ascii="Times New Roman" w:hAnsi="Times New Roman" w:cs="Times New Roman"/>
        </w:rPr>
        <w:t>co</w:t>
      </w:r>
      <w:r w:rsidR="007603EC" w:rsidRPr="00D00A2F">
        <w:rPr>
          <w:rFonts w:ascii="Times New Roman" w:hAnsi="Times New Roman" w:cs="Times New Roman"/>
        </w:rPr>
        <w:t xml:space="preserve">llected data, wrote part of the </w:t>
      </w:r>
      <w:r w:rsidRPr="00D00A2F">
        <w:rPr>
          <w:rFonts w:ascii="Times New Roman" w:hAnsi="Times New Roman" w:cs="Times New Roman"/>
        </w:rPr>
        <w:t>paper (under review)</w:t>
      </w:r>
    </w:p>
    <w:p w14:paraId="226D268A" w14:textId="290587BD" w:rsidR="000D540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D540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04A197EE" w:rsidR="0072618A" w:rsidRPr="001F158E" w:rsidRDefault="0072618A" w:rsidP="0067620D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the solutions, realized part of the algorithms, finished part of the 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ize</w:t>
      </w:r>
    </w:p>
    <w:p w14:paraId="529CB020" w14:textId="55359CA7" w:rsidR="000F07C0" w:rsidRDefault="000F07C0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67620D">
      <w:pPr>
        <w:pStyle w:val="ListParagraph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1C4301A3" w:rsidR="00077E90" w:rsidRPr="00077E90" w:rsidRDefault="00077E90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</w:t>
      </w:r>
      <w:r w:rsidR="00AD16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realized part of 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ovincial Award</w:t>
      </w:r>
    </w:p>
    <w:p w14:paraId="18F7FD53" w14:textId="1DC4D91B" w:rsidR="00BF2484" w:rsidRPr="00BF2484" w:rsidRDefault="00BF2484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67620D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‘Honorable Mentions’</w:t>
      </w:r>
      <w:r>
        <w:rPr>
          <w:rFonts w:ascii="Times New Roman" w:hAnsi="Times New Roman" w:cs="Times New Roman"/>
        </w:rPr>
        <w:t xml:space="preserve"> for the 2019 MCM/ICM</w:t>
      </w:r>
    </w:p>
    <w:p w14:paraId="23BA1011" w14:textId="5435297D" w:rsidR="000F07C0" w:rsidRPr="000F07C0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F07C0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Projects</w:t>
      </w:r>
      <w:r w:rsidR="000F07C0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</w:t>
      </w:r>
      <w:proofErr w:type="spellEnd"/>
      <w:r w:rsidRPr="00F63341">
        <w:rPr>
          <w:rFonts w:ascii="Times New Roman" w:hAnsi="Times New Roman" w:cs="Times New Roman"/>
          <w:b/>
        </w:rPr>
        <w:t xml:space="preserve">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B129715" w14:textId="255F8DFC" w:rsidR="00DE06CE" w:rsidRPr="00DE06CE" w:rsidRDefault="00DE06CE" w:rsidP="0067620D">
      <w:pPr>
        <w:pStyle w:val="ListParagraph"/>
        <w:numPr>
          <w:ilvl w:val="0"/>
          <w:numId w:val="14"/>
        </w:numPr>
        <w:tabs>
          <w:tab w:val="right" w:pos="10466"/>
        </w:tabs>
        <w:ind w:firstLineChars="0"/>
        <w:jc w:val="left"/>
        <w:rPr>
          <w:rFonts w:ascii="Times New Roman" w:hAnsi="Times New Roman" w:cs="Times New Roman"/>
        </w:rPr>
      </w:pPr>
      <w:r w:rsidRPr="00DE06CE">
        <w:rPr>
          <w:rFonts w:ascii="Times New Roman" w:hAnsi="Times New Roman" w:cs="Times New Roman"/>
        </w:rPr>
        <w:t>Developed a website with user functions, database, viewing, search, favorite, comments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filmmaker information based on python and HTML; Realized data ORM, pleasing interface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rigorous logic via Django</w:t>
      </w:r>
    </w:p>
    <w:p w14:paraId="1D34A8A9" w14:textId="099DF026" w:rsidR="00AB199D" w:rsidRPr="00AB199D" w:rsidRDefault="005A7B9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250E3EF6" w:rsidR="005A7B9A" w:rsidRDefault="00AB199D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</w:t>
      </w:r>
      <w:r w:rsidR="007A5D54">
        <w:rPr>
          <w:rFonts w:ascii="Times New Roman" w:hAnsi="Times New Roman" w:cs="Times New Roman"/>
        </w:rPr>
        <w:t xml:space="preserve">the </w:t>
      </w:r>
      <w:r w:rsidR="005A7B9A">
        <w:rPr>
          <w:rFonts w:ascii="Times New Roman" w:hAnsi="Times New Roman" w:cs="Times New Roman"/>
        </w:rPr>
        <w:t>anti-crawling system by adding header and cookie</w:t>
      </w:r>
    </w:p>
    <w:p w14:paraId="0CB0160C" w14:textId="2E923138" w:rsidR="005A7B9A" w:rsidRDefault="005A7B9A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 w:rsidR="007A5D5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FD28062" w14:textId="72C438D9" w:rsidR="000829A5" w:rsidRDefault="000829A5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data</w:t>
      </w:r>
      <w:r w:rsidR="00AB19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sidering the </w:t>
      </w:r>
      <w:r w:rsidR="00F57CA6">
        <w:rPr>
          <w:rFonts w:ascii="Times New Roman" w:hAnsi="Times New Roman" w:cs="Times New Roman"/>
        </w:rPr>
        <w:t>types of parameters and data</w:t>
      </w:r>
      <w:r>
        <w:rPr>
          <w:rFonts w:ascii="Times New Roman" w:hAnsi="Times New Roman" w:cs="Times New Roman"/>
        </w:rPr>
        <w:t xml:space="preserve">, improved </w:t>
      </w:r>
      <w:r w:rsidRPr="000829A5">
        <w:rPr>
          <w:rFonts w:ascii="Times New Roman" w:hAnsi="Times New Roman" w:cs="Times New Roman"/>
        </w:rPr>
        <w:t>objectivity</w:t>
      </w:r>
      <w:r>
        <w:rPr>
          <w:rFonts w:ascii="Times New Roman" w:hAnsi="Times New Roman" w:cs="Times New Roman"/>
        </w:rPr>
        <w:t xml:space="preserve"> and accuracy by normalization</w:t>
      </w:r>
    </w:p>
    <w:p w14:paraId="0BECCF43" w14:textId="5F76965F" w:rsidR="00AB199D" w:rsidRDefault="000829A5" w:rsidP="0067620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Activitie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33858A0F" w:rsidR="001F2A40" w:rsidRDefault="001F2A40" w:rsidP="0067620D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the newspaper section on the bulletin board</w:t>
      </w:r>
    </w:p>
    <w:p w14:paraId="3CDD2B38" w14:textId="1685735C" w:rsidR="001F2A40" w:rsidRPr="001F2A40" w:rsidRDefault="001F2A40" w:rsidP="0067620D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</w:t>
      </w:r>
      <w:r w:rsidR="00442E5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7F361" w14:textId="77777777" w:rsidR="0048235F" w:rsidRDefault="0048235F" w:rsidP="000D5403">
      <w:r>
        <w:separator/>
      </w:r>
    </w:p>
  </w:endnote>
  <w:endnote w:type="continuationSeparator" w:id="0">
    <w:p w14:paraId="23164118" w14:textId="77777777" w:rsidR="0048235F" w:rsidRDefault="0048235F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AA95E" w14:textId="77777777" w:rsidR="0048235F" w:rsidRDefault="0048235F" w:rsidP="000D5403">
      <w:r>
        <w:separator/>
      </w:r>
    </w:p>
  </w:footnote>
  <w:footnote w:type="continuationSeparator" w:id="0">
    <w:p w14:paraId="0AA1B9D7" w14:textId="77777777" w:rsidR="0048235F" w:rsidRDefault="0048235F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23ECF"/>
    <w:multiLevelType w:val="hybridMultilevel"/>
    <w:tmpl w:val="756E73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3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AE814C7"/>
    <w:multiLevelType w:val="hybridMultilevel"/>
    <w:tmpl w:val="973692A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DB03DDB"/>
    <w:multiLevelType w:val="hybridMultilevel"/>
    <w:tmpl w:val="9A16B398"/>
    <w:lvl w:ilvl="0" w:tplc="04090001">
      <w:start w:val="1"/>
      <w:numFmt w:val="bullet"/>
      <w:lvlText w:val=""/>
      <w:lvlJc w:val="left"/>
      <w:pPr>
        <w:ind w:left="85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7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1" w:hanging="420"/>
      </w:pPr>
      <w:rPr>
        <w:rFonts w:ascii="Wingdings" w:hAnsi="Wingdings" w:hint="default"/>
      </w:rPr>
    </w:lvl>
  </w:abstractNum>
  <w:abstractNum w:abstractNumId="11" w15:restartNumberingAfterBreak="0">
    <w:nsid w:val="3FEC74DA"/>
    <w:multiLevelType w:val="hybridMultilevel"/>
    <w:tmpl w:val="662049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3395EF3"/>
    <w:multiLevelType w:val="hybridMultilevel"/>
    <w:tmpl w:val="9752A1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3"/>
  </w:num>
  <w:num w:numId="8">
    <w:abstractNumId w:val="8"/>
  </w:num>
  <w:num w:numId="9">
    <w:abstractNumId w:val="14"/>
  </w:num>
  <w:num w:numId="10">
    <w:abstractNumId w:val="5"/>
  </w:num>
  <w:num w:numId="11">
    <w:abstractNumId w:val="17"/>
  </w:num>
  <w:num w:numId="12">
    <w:abstractNumId w:val="16"/>
  </w:num>
  <w:num w:numId="13">
    <w:abstractNumId w:val="4"/>
  </w:num>
  <w:num w:numId="14">
    <w:abstractNumId w:val="15"/>
  </w:num>
  <w:num w:numId="15">
    <w:abstractNumId w:val="11"/>
  </w:num>
  <w:num w:numId="16">
    <w:abstractNumId w:val="9"/>
  </w:num>
  <w:num w:numId="17">
    <w:abstractNumId w:val="1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YYWtQBgRzVmLQAAAA=="/>
  </w:docVars>
  <w:rsids>
    <w:rsidRoot w:val="0092380A"/>
    <w:rsid w:val="00053105"/>
    <w:rsid w:val="000746DB"/>
    <w:rsid w:val="00077E90"/>
    <w:rsid w:val="00077F2F"/>
    <w:rsid w:val="000829A5"/>
    <w:rsid w:val="000B6CEE"/>
    <w:rsid w:val="000D5403"/>
    <w:rsid w:val="000F07C0"/>
    <w:rsid w:val="000F13C7"/>
    <w:rsid w:val="000F329A"/>
    <w:rsid w:val="001146B5"/>
    <w:rsid w:val="00116AF3"/>
    <w:rsid w:val="00134019"/>
    <w:rsid w:val="0014000B"/>
    <w:rsid w:val="00147E88"/>
    <w:rsid w:val="00154FBA"/>
    <w:rsid w:val="001621CA"/>
    <w:rsid w:val="0019033F"/>
    <w:rsid w:val="00194457"/>
    <w:rsid w:val="001A01FA"/>
    <w:rsid w:val="001F158E"/>
    <w:rsid w:val="001F2A40"/>
    <w:rsid w:val="002005FB"/>
    <w:rsid w:val="002221A9"/>
    <w:rsid w:val="00241A21"/>
    <w:rsid w:val="002B2565"/>
    <w:rsid w:val="002B78F7"/>
    <w:rsid w:val="002E12E6"/>
    <w:rsid w:val="002F7D19"/>
    <w:rsid w:val="00325A83"/>
    <w:rsid w:val="00425970"/>
    <w:rsid w:val="00442E5B"/>
    <w:rsid w:val="00454FA4"/>
    <w:rsid w:val="0048235F"/>
    <w:rsid w:val="004934B2"/>
    <w:rsid w:val="004E151A"/>
    <w:rsid w:val="005027D7"/>
    <w:rsid w:val="0053695A"/>
    <w:rsid w:val="005A7B9A"/>
    <w:rsid w:val="005D4D4F"/>
    <w:rsid w:val="006352FC"/>
    <w:rsid w:val="0067620D"/>
    <w:rsid w:val="006852E2"/>
    <w:rsid w:val="0072618A"/>
    <w:rsid w:val="0073478C"/>
    <w:rsid w:val="0073630E"/>
    <w:rsid w:val="007419FA"/>
    <w:rsid w:val="007509D2"/>
    <w:rsid w:val="007603EC"/>
    <w:rsid w:val="0077395C"/>
    <w:rsid w:val="00785ACB"/>
    <w:rsid w:val="00791CBA"/>
    <w:rsid w:val="007A0FFB"/>
    <w:rsid w:val="007A5BEA"/>
    <w:rsid w:val="007A5D54"/>
    <w:rsid w:val="00816EF8"/>
    <w:rsid w:val="00855872"/>
    <w:rsid w:val="008655E6"/>
    <w:rsid w:val="008700E3"/>
    <w:rsid w:val="00885329"/>
    <w:rsid w:val="008B22F1"/>
    <w:rsid w:val="008C19BF"/>
    <w:rsid w:val="008D4D07"/>
    <w:rsid w:val="008D669E"/>
    <w:rsid w:val="00922CBB"/>
    <w:rsid w:val="0092380A"/>
    <w:rsid w:val="00991B16"/>
    <w:rsid w:val="00991C2D"/>
    <w:rsid w:val="00997A1B"/>
    <w:rsid w:val="009B72B8"/>
    <w:rsid w:val="00A008C5"/>
    <w:rsid w:val="00A14EC1"/>
    <w:rsid w:val="00A35801"/>
    <w:rsid w:val="00A466C1"/>
    <w:rsid w:val="00A705DA"/>
    <w:rsid w:val="00A70F9F"/>
    <w:rsid w:val="00A75ACC"/>
    <w:rsid w:val="00A766B2"/>
    <w:rsid w:val="00AB199D"/>
    <w:rsid w:val="00AD16EF"/>
    <w:rsid w:val="00AD17C2"/>
    <w:rsid w:val="00AF52CA"/>
    <w:rsid w:val="00B10750"/>
    <w:rsid w:val="00B25BE3"/>
    <w:rsid w:val="00B95CB1"/>
    <w:rsid w:val="00BB4B54"/>
    <w:rsid w:val="00BF08B2"/>
    <w:rsid w:val="00BF2452"/>
    <w:rsid w:val="00BF2484"/>
    <w:rsid w:val="00C21387"/>
    <w:rsid w:val="00C5154B"/>
    <w:rsid w:val="00C7395D"/>
    <w:rsid w:val="00C953D7"/>
    <w:rsid w:val="00CC1AD0"/>
    <w:rsid w:val="00D00A2F"/>
    <w:rsid w:val="00D115FD"/>
    <w:rsid w:val="00DE06CE"/>
    <w:rsid w:val="00E301C1"/>
    <w:rsid w:val="00E405AD"/>
    <w:rsid w:val="00E51372"/>
    <w:rsid w:val="00F03689"/>
    <w:rsid w:val="00F1237D"/>
    <w:rsid w:val="00F57CA6"/>
    <w:rsid w:val="00F63341"/>
    <w:rsid w:val="00F94516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BE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5BE3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B1075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75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7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75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75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750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4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er.wenbo.zhao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5072E-7C09-1B48-9BEE-F40837A52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020</Words>
  <Characters>5815</Characters>
  <Application>Microsoft Office Word</Application>
  <DocSecurity>0</DocSecurity>
  <Lines>48</Lines>
  <Paragraphs>13</Paragraphs>
  <ScaleCrop>false</ScaleCrop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13</cp:revision>
  <dcterms:created xsi:type="dcterms:W3CDTF">2020-10-26T11:06:00Z</dcterms:created>
  <dcterms:modified xsi:type="dcterms:W3CDTF">2020-11-15T03:21:00Z</dcterms:modified>
</cp:coreProperties>
</file>